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C5B" w:rsidRDefault="004F779A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editId="12DFCFD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>
                <w:pict>
                  <v:roundrect w14:anchorId="0D4A2737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editId="1CAC23A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:rsidR="00732C5B" w:rsidRDefault="004F779A" w:rsidP="0083147A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placeholder>
                                            <w:docPart w:val="B6F20EC0D7A348EA8071C79FFD06D6AA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 Progress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:rsidR="00732C5B" w:rsidRDefault="004F779A" w:rsidP="000C0197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placeholder>
                                            <w:docPart w:val="9CB7740BEF2C465CBBB0453804A6433C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Company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Cali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:rsidR="00732C5B" w:rsidRDefault="004F779A" w:rsidP="0083147A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placeholder>
                                      <w:docPart w:val="B6F20EC0D7A348EA8071C79FFD06D6AA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 Progress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:rsidR="00732C5B" w:rsidRDefault="004F779A" w:rsidP="000C0197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placeholder>
                                      <w:docPart w:val="9CB7740BEF2C465CBBB0453804A6433C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Company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Cali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editId="4938A20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:rsidR="00732C5B" w:rsidRDefault="004F779A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:rsidR="00732C5B" w:rsidRDefault="004F779A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" o:allowincell="f" filled="f" stroked="f" strokeweight=".25pt">
                    <v:textbox style="mso-fit-shape-to-text:t" inset=",18pt,,18pt">
                      <w:txbxContent>
                        <w:p w:rsidR="00732C5B" w:rsidRDefault="004F779A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:rsidR="00732C5B" w:rsidRDefault="004F779A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:rsidR="00732C5B" w:rsidRDefault="004F779A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83147A">
            <w:rPr>
              <w:smallCaps w:val="0"/>
              <w:lang w:val="tr-TR"/>
            </w:rPr>
            <w:t>Weekly Progress Report</w:t>
          </w:r>
        </w:sdtContent>
      </w:sdt>
    </w:p>
    <w:p w:rsidR="00732C5B" w:rsidRDefault="004F779A">
      <w:pPr>
        <w:pStyle w:val="Altyaz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:rsidTr="00D9525E">
        <w:trPr>
          <w:trHeight w:val="509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D9525E" w:rsidP="0083147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 xml:space="preserve">Oytun </w:t>
            </w:r>
            <w:r w:rsidR="000C0197" w:rsidRPr="006345EB">
              <w:rPr>
                <w:b/>
                <w:noProof/>
              </w:rPr>
              <w:t>AKPULAT</w:t>
            </w:r>
          </w:p>
        </w:tc>
      </w:tr>
      <w:tr w:rsidR="00D9525E" w:rsidTr="00D9525E">
        <w:trPr>
          <w:trHeight w:val="2919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9525E" w:rsidRPr="00D0178F" w:rsidRDefault="00D9525E" w:rsidP="00D9525E">
            <w:pPr>
              <w:pStyle w:val="ListeParagraf"/>
              <w:rPr>
                <w:b/>
              </w:rPr>
            </w:pPr>
          </w:p>
        </w:tc>
      </w:tr>
      <w:tr w:rsidR="0083147A" w:rsidTr="00D9525E"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rPr>
                <w:b/>
              </w:rPr>
            </w:pPr>
          </w:p>
        </w:tc>
      </w:tr>
      <w:tr w:rsidR="0083147A" w:rsidTr="00D9525E">
        <w:trPr>
          <w:trHeight w:val="2798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</w:t>
            </w:r>
            <w:r w:rsidR="00D9525E"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="00D9525E" w:rsidRPr="006345EB">
              <w:rPr>
                <w:b/>
                <w:noProof/>
              </w:rPr>
              <w:t>term</w:t>
            </w:r>
            <w:r w:rsidR="00D9525E" w:rsidRPr="00D0178F">
              <w:rPr>
                <w:b/>
              </w:rPr>
              <w:t xml:space="preserve"> plan)</w:t>
            </w: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</w:tc>
      </w:tr>
      <w:tr w:rsidR="00D9525E" w:rsidTr="00D9525E">
        <w:trPr>
          <w:trHeight w:val="1698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4F779A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4F779A" w:rsidP="00D0178F">
      <w:pPr>
        <w:pStyle w:val="Altyaz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Göksenin Hande BAYAZIT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D0178F" w:rsidP="00D0178F"/>
    <w:p w:rsidR="00D0178F" w:rsidRDefault="004F779A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4F779A" w:rsidP="00D0178F">
      <w:pPr>
        <w:pStyle w:val="Altyaz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D0178F" w:rsidP="00D0178F"/>
    <w:p w:rsidR="00D0178F" w:rsidRDefault="004F779A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4F779A" w:rsidP="00D0178F">
      <w:pPr>
        <w:pStyle w:val="Altyaz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Taha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344B58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 I have examined the 5 possible projects and did some research about each </w:t>
            </w:r>
            <w:r w:rsidRPr="006345EB">
              <w:rPr>
                <w:b/>
                <w:noProof/>
              </w:rPr>
              <w:t>project</w:t>
            </w:r>
            <w:r>
              <w:rPr>
                <w:b/>
              </w:rPr>
              <w:t xml:space="preserve"> to understand the needs. I initialized an Excel, that is an evaluation rubric for different projects like shown in the first EE493 lecture, </w:t>
            </w:r>
            <w:r w:rsidRPr="006345EB">
              <w:rPr>
                <w:b/>
              </w:rPr>
              <w:t>to select our project</w:t>
            </w:r>
            <w:r>
              <w:rPr>
                <w:b/>
              </w:rPr>
              <w:t>. Additionally, I updated my CV according to my recent activities. We shared the business statement report, and I finished the part that is assigned to me.</w:t>
            </w:r>
          </w:p>
          <w:p w:rsidR="00D0178F" w:rsidRPr="006345EB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>I did some researches to learn GitHub efficiently and I got used to how to collaborate on GitHub with my teammates.</w:t>
            </w:r>
          </w:p>
        </w:tc>
      </w:tr>
      <w:tr w:rsidR="00D0178F" w:rsidTr="006A54AA">
        <w:tc>
          <w:tcPr>
            <w:tcW w:w="10207" w:type="dxa"/>
          </w:tcPr>
          <w:p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97781" w:rsidRPr="00897781" w:rsidRDefault="00897781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>This is the first week.</w:t>
            </w:r>
          </w:p>
          <w:p w:rsidR="00897781" w:rsidRPr="006345EB" w:rsidRDefault="00897781" w:rsidP="00897781">
            <w:pPr>
              <w:pStyle w:val="ListeParagraf"/>
              <w:rPr>
                <w:b/>
              </w:rPr>
            </w:pPr>
          </w:p>
          <w:p w:rsidR="006345EB" w:rsidRPr="00D0178F" w:rsidRDefault="006345EB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897781" w:rsidRDefault="00344B58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 xml:space="preserve">Next week </w:t>
            </w:r>
            <w:r>
              <w:rPr>
                <w:b/>
              </w:rPr>
              <w:t>we are going to start to work on proposal report</w:t>
            </w:r>
            <w:r w:rsidRPr="00897781">
              <w:rPr>
                <w:b/>
              </w:rPr>
              <w:t>. Some detailed research and a group meeting should</w:t>
            </w:r>
            <w:r>
              <w:rPr>
                <w:b/>
              </w:rPr>
              <w:t xml:space="preserve"> be done.</w:t>
            </w: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897781" w:rsidRPr="00D0178F" w:rsidRDefault="00344B58" w:rsidP="00897781">
            <w:pPr>
              <w:pStyle w:val="ListeParagraf"/>
              <w:rPr>
                <w:b/>
              </w:rPr>
            </w:pPr>
            <w:r>
              <w:rPr>
                <w:b/>
              </w:rPr>
              <w:t>At that week, we are going to submit our proposal report. Thus, an excessive research and an efficient debate are required in order to end up with an optimum result.</w:t>
            </w:r>
            <w:bookmarkStart w:id="0" w:name="_GoBack"/>
            <w:bookmarkEnd w:id="0"/>
          </w:p>
        </w:tc>
      </w:tr>
    </w:tbl>
    <w:p w:rsidR="00D0178F" w:rsidRDefault="00D0178F" w:rsidP="00D0178F"/>
    <w:p w:rsidR="00D0178F" w:rsidRDefault="004F779A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4F779A" w:rsidP="00D0178F">
      <w:pPr>
        <w:pStyle w:val="Altyaz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Burak SEZGIN</w:t>
            </w:r>
          </w:p>
        </w:tc>
      </w:tr>
      <w:tr w:rsidR="00D0178F" w:rsidRP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RP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lastRenderedPageBreak/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79A" w:rsidRDefault="004F779A">
      <w:pPr>
        <w:spacing w:after="0" w:line="240" w:lineRule="auto"/>
      </w:pPr>
      <w:r>
        <w:separator/>
      </w:r>
    </w:p>
  </w:endnote>
  <w:endnote w:type="continuationSeparator" w:id="0">
    <w:p w:rsidR="004F779A" w:rsidRDefault="004F7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2C5B" w:rsidRDefault="0085064F">
    <w:pPr>
      <w:pStyle w:val="Al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editId="1695E6CF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4F779A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:rsidR="00732C5B" w:rsidRDefault="004F779A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editId="7755186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6DDD6A3B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editId="57BC8C09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344B58" w:rsidRPr="00344B58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344B58" w:rsidRPr="00344B58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2C5B" w:rsidRDefault="0085064F">
    <w:pPr>
      <w:rPr>
        <w:sz w:val="20"/>
      </w:rPr>
    </w:pPr>
    <w:r>
      <w:rPr>
        <w:noProof/>
        <w:sz w:val="10"/>
        <w:szCs w:val="1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editId="36B85038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4F779A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" o:allowincell="f" filled="f" stroked="f">
              <v:textbox style="layout-flow:vertical;mso-layout-flow-alt:bottom-to-top" inset=",,8.64pt,10.8pt">
                <w:txbxContent>
                  <w:p w:rsidR="00732C5B" w:rsidRDefault="004F779A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editId="4087D9B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412C73D3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editId="04014A31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344B58" w:rsidRPr="00344B58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344B58" w:rsidRPr="00344B58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732C5B" w:rsidRDefault="00732C5B">
    <w:pPr>
      <w:pStyle w:val="AltBilgi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79A" w:rsidRDefault="004F779A">
      <w:pPr>
        <w:spacing w:after="0" w:line="240" w:lineRule="auto"/>
      </w:pPr>
      <w:r>
        <w:separator/>
      </w:r>
    </w:p>
  </w:footnote>
  <w:footnote w:type="continuationSeparator" w:id="0">
    <w:p w:rsidR="004F779A" w:rsidRDefault="004F77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eMaddemi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eMaddemi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eMaddemi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eMaddemi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eMaddemi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 w15:restartNumberingAfterBreak="0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rgUAplcABCwAAAA="/>
  </w:docVars>
  <w:rsids>
    <w:rsidRoot w:val="00624404"/>
    <w:rsid w:val="000C0197"/>
    <w:rsid w:val="001961AA"/>
    <w:rsid w:val="00344B58"/>
    <w:rsid w:val="004F779A"/>
    <w:rsid w:val="00624404"/>
    <w:rsid w:val="006345EB"/>
    <w:rsid w:val="00732C5B"/>
    <w:rsid w:val="0083147A"/>
    <w:rsid w:val="0085064F"/>
    <w:rsid w:val="00897781"/>
    <w:rsid w:val="00987DE8"/>
    <w:rsid w:val="00B905C0"/>
    <w:rsid w:val="00D0178F"/>
    <w:rsid w:val="00D9525E"/>
    <w:rsid w:val="00DF1277"/>
    <w:rsid w:val="00FD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KonuBal">
    <w:name w:val="Title"/>
    <w:basedOn w:val="Normal"/>
    <w:link w:val="KonuBal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Altyaz">
    <w:name w:val="Subtitle"/>
    <w:basedOn w:val="Normal"/>
    <w:link w:val="Altyaz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Pr>
      <w:rFonts w:asciiTheme="majorHAnsi" w:hAnsiTheme="majorHAnsi" w:cstheme="minorHAnsi"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rFonts w:cs="Times New Roman"/>
      <w:color w:val="000000" w:themeColor="text1"/>
      <w:szCs w:val="20"/>
    </w:rPr>
  </w:style>
  <w:style w:type="paragraph" w:styleId="ResimYazs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ekMetni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KitapBal">
    <w:name w:val="Book Title"/>
    <w:basedOn w:val="VarsaylanParagrafYazTipi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Vurgu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rFonts w:cs="Times New Roman"/>
      <w:color w:val="000000" w:themeColor="text1"/>
      <w:szCs w:val="20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GlVurgulama">
    <w:name w:val="Intense Emphasis"/>
    <w:basedOn w:val="VarsaylanParagrafYazTipi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GlAlnt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GlBavuru">
    <w:name w:val="Intense Reference"/>
    <w:basedOn w:val="VarsaylanParagrafYazTipi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eMaddemi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eMaddemi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eMaddemi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eMaddemi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eMaddemi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AralkYok">
    <w:name w:val="No Spacing"/>
    <w:basedOn w:val="Normal"/>
    <w:uiPriority w:val="1"/>
    <w:qFormat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styleId="Alnt">
    <w:name w:val="Quote"/>
    <w:basedOn w:val="Normal"/>
    <w:link w:val="AlntChar"/>
    <w:uiPriority w:val="29"/>
    <w:qFormat/>
    <w:rPr>
      <w:i/>
      <w:color w:val="808080" w:themeColor="background1" w:themeShade="80"/>
      <w:sz w:val="24"/>
    </w:rPr>
  </w:style>
  <w:style w:type="character" w:customStyle="1" w:styleId="AlntChar">
    <w:name w:val="Alıntı Char"/>
    <w:basedOn w:val="VarsaylanParagrafYazTipi"/>
    <w:link w:val="Alnt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Gl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HafifVurgulama">
    <w:name w:val="Subtle Emphasis"/>
    <w:basedOn w:val="VarsaylanParagrafYazTipi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HafifBavuru">
    <w:name w:val="Subtle Reference"/>
    <w:basedOn w:val="VarsaylanParagrafYazTipi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oKlavuzu">
    <w:name w:val="Table Grid"/>
    <w:basedOn w:val="NormalTablo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eParagraf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B6F20EC0D7A348EA8071C79FFD06D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99742-BD0E-4CAB-9FC9-FDD7E4BBF507}"/>
      </w:docPartPr>
      <w:docPartBody>
        <w:p w:rsidR="00E628AC" w:rsidRDefault="00973C4B">
          <w:pPr>
            <w:pStyle w:val="B6F20EC0D7A348EA8071C79FFD06D6AA"/>
          </w:pPr>
          <w:r>
            <w:rPr>
              <w:rFonts w:asciiTheme="majorHAnsi" w:eastAsiaTheme="majorEastAsia" w:hAnsiTheme="majorHAnsi" w:cstheme="majorBidi"/>
              <w:color w:val="FFFFFF" w:themeColor="background1"/>
              <w:sz w:val="72"/>
              <w:szCs w:val="72"/>
            </w:rPr>
            <w:t>[Type the document title]</w:t>
          </w:r>
        </w:p>
      </w:docPartBody>
    </w:docPart>
    <w:docPart>
      <w:docPartPr>
        <w:name w:val="9CB7740BEF2C465CBBB0453804A64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AB195-C128-47EA-ACA8-B126A30582D7}"/>
      </w:docPartPr>
      <w:docPartBody>
        <w:p w:rsidR="00E628AC" w:rsidRDefault="00973C4B">
          <w:pPr>
            <w:pStyle w:val="9CB7740BEF2C465CBBB0453804A6433C"/>
          </w:pPr>
          <w:r>
            <w:rPr>
              <w:sz w:val="36"/>
              <w:szCs w:val="36"/>
            </w:rPr>
            <w:t>[Type the document sub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1E4AD1"/>
    <w:rsid w:val="00533D99"/>
    <w:rsid w:val="006C4D09"/>
    <w:rsid w:val="00973C4B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8C3E640B-9E48-4145-9814-D37DAD443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Report.dotx</Template>
  <TotalTime>14</TotalTime>
  <Pages>7</Pages>
  <Words>318</Words>
  <Characters>1815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ekly Progress Report</vt:lpstr>
      <vt:lpstr/>
    </vt:vector>
  </TitlesOfParts>
  <Company>METU EEE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User</cp:lastModifiedBy>
  <cp:revision>6</cp:revision>
  <dcterms:created xsi:type="dcterms:W3CDTF">2017-10-12T12:46:00Z</dcterms:created>
  <dcterms:modified xsi:type="dcterms:W3CDTF">2017-10-17T20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